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EFD" w:rsidRDefault="003A60B3" w:rsidP="00C56C7F">
      <w:pPr>
        <w:jc w:val="center"/>
        <w:rPr>
          <w:b/>
          <w:sz w:val="40"/>
          <w:szCs w:val="40"/>
        </w:rPr>
      </w:pPr>
      <w:r w:rsidRPr="00997EFD">
        <w:rPr>
          <w:b/>
          <w:sz w:val="40"/>
          <w:szCs w:val="40"/>
        </w:rPr>
        <w:t>DISTRICT ADVISORY COUNCIL</w:t>
      </w:r>
      <w:r w:rsidR="00997EFD" w:rsidRPr="00997EFD">
        <w:rPr>
          <w:b/>
          <w:sz w:val="40"/>
          <w:szCs w:val="40"/>
        </w:rPr>
        <w:br/>
      </w:r>
      <w:r w:rsidRPr="00997EFD">
        <w:rPr>
          <w:b/>
          <w:sz w:val="40"/>
          <w:szCs w:val="40"/>
        </w:rPr>
        <w:t>FALL</w:t>
      </w:r>
      <w:r w:rsidR="004D10F7">
        <w:rPr>
          <w:b/>
          <w:sz w:val="40"/>
          <w:szCs w:val="40"/>
        </w:rPr>
        <w:br/>
      </w:r>
      <w:r w:rsidRPr="004D10F7">
        <w:rPr>
          <w:b/>
          <w:sz w:val="36"/>
          <w:szCs w:val="36"/>
        </w:rPr>
        <w:t>Edinboro Branch Library</w:t>
      </w:r>
      <w:r w:rsidR="004D10F7">
        <w:rPr>
          <w:b/>
          <w:sz w:val="40"/>
          <w:szCs w:val="40"/>
        </w:rPr>
        <w:br/>
      </w:r>
      <w:r w:rsidR="004D10F7" w:rsidRPr="004D10F7">
        <w:rPr>
          <w:sz w:val="32"/>
          <w:szCs w:val="32"/>
        </w:rPr>
        <w:t>August 16, 2017 at 10 AM</w:t>
      </w:r>
    </w:p>
    <w:p w:rsidR="00997EFD" w:rsidRPr="00997EFD" w:rsidRDefault="00997EFD" w:rsidP="00997EFD">
      <w:pPr>
        <w:jc w:val="center"/>
        <w:rPr>
          <w:b/>
          <w:sz w:val="40"/>
          <w:szCs w:val="40"/>
        </w:rPr>
      </w:pPr>
    </w:p>
    <w:p w:rsidR="003A60B3" w:rsidRPr="00997EFD" w:rsidRDefault="003A60B3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Call to Order</w:t>
      </w:r>
    </w:p>
    <w:p w:rsidR="003A60B3" w:rsidRPr="00997EFD" w:rsidRDefault="003A60B3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pproval of Minutes</w:t>
      </w:r>
    </w:p>
    <w:p w:rsidR="003A60B3" w:rsidRPr="00997EFD" w:rsidRDefault="007A377F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omination of Officers</w:t>
      </w:r>
    </w:p>
    <w:p w:rsidR="00997EFD" w:rsidRPr="00997EFD" w:rsidRDefault="00997EFD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nnouncements</w:t>
      </w:r>
    </w:p>
    <w:p w:rsidR="00997EFD" w:rsidRDefault="00997EFD" w:rsidP="00997EFD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Old Business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Update on District Restructuring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 w:rsidRPr="00220146">
        <w:rPr>
          <w:sz w:val="28"/>
          <w:szCs w:val="28"/>
        </w:rPr>
        <w:t>Update on KINBER</w:t>
      </w:r>
    </w:p>
    <w:p w:rsidR="00C56C7F" w:rsidRDefault="00C56C7F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New District Resource: Wiki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By-Laws</w:t>
      </w:r>
      <w:r w:rsidR="004D10F7">
        <w:rPr>
          <w:sz w:val="28"/>
          <w:szCs w:val="28"/>
        </w:rPr>
        <w:t xml:space="preserve"> – discussion for updates</w:t>
      </w:r>
    </w:p>
    <w:p w:rsidR="00C56C7F" w:rsidRPr="004D10F7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 w:rsidRPr="004D10F7">
        <w:rPr>
          <w:sz w:val="28"/>
          <w:szCs w:val="28"/>
        </w:rPr>
        <w:t>District Logo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Update on Strategic Plan Process</w:t>
      </w:r>
    </w:p>
    <w:p w:rsidR="00C56C7F" w:rsidRDefault="00C56C7F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Power Library e-Card Registrations</w:t>
      </w:r>
    </w:p>
    <w:p w:rsidR="004D10F7" w:rsidRDefault="004D10F7" w:rsidP="00C56C7F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ECPL New Cards</w:t>
      </w:r>
    </w:p>
    <w:p w:rsidR="00C56C7F" w:rsidRDefault="00997EFD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 xml:space="preserve">Set </w:t>
      </w:r>
      <w:r w:rsidR="004D10F7">
        <w:rPr>
          <w:sz w:val="28"/>
          <w:szCs w:val="28"/>
        </w:rPr>
        <w:t>D</w:t>
      </w:r>
      <w:r w:rsidRPr="00C56C7F">
        <w:rPr>
          <w:sz w:val="28"/>
          <w:szCs w:val="28"/>
        </w:rPr>
        <w:t>ate and Location of Next Meeting</w:t>
      </w:r>
    </w:p>
    <w:p w:rsidR="003A60B3" w:rsidRPr="00C56C7F" w:rsidRDefault="00997EFD" w:rsidP="00C56C7F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>Adjournment</w:t>
      </w:r>
      <w:bookmarkStart w:id="0" w:name="_GoBack"/>
      <w:bookmarkEnd w:id="0"/>
    </w:p>
    <w:sectPr w:rsidR="003A60B3" w:rsidRPr="00C56C7F" w:rsidSect="004D10F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7578EF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A9F21D2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zMztjAzMzS0MLFU0lEKTi0uzszPAykwrgUA99NJBSwAAAA="/>
  </w:docVars>
  <w:rsids>
    <w:rsidRoot w:val="003A60B3"/>
    <w:rsid w:val="000A08BF"/>
    <w:rsid w:val="00220146"/>
    <w:rsid w:val="003A60B3"/>
    <w:rsid w:val="004D10F7"/>
    <w:rsid w:val="007A377F"/>
    <w:rsid w:val="008919EE"/>
    <w:rsid w:val="00997EFD"/>
    <w:rsid w:val="00AC0DFF"/>
    <w:rsid w:val="00C56C7F"/>
    <w:rsid w:val="00C93D88"/>
    <w:rsid w:val="00D1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A5CEF"/>
  <w15:chartTrackingRefBased/>
  <w15:docId w15:val="{67FACBBB-8030-4393-A070-CBE38587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Stiller</cp:lastModifiedBy>
  <cp:revision>6</cp:revision>
  <dcterms:created xsi:type="dcterms:W3CDTF">2017-07-24T13:30:00Z</dcterms:created>
  <dcterms:modified xsi:type="dcterms:W3CDTF">2017-07-31T15:20:00Z</dcterms:modified>
</cp:coreProperties>
</file>